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a61180</w:t>
        </w:r>
      </w:hyperlink>
      <w:r>
        <w:t xml:space="preserve"> </w:t>
      </w:r>
      <w:r>
        <w:t xml:space="preserve">on November 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47" w:nam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workflows"/>
      <w:r>
        <w:t xml:space="preserve">Bioinformatics workflows</w:t>
      </w:r>
      <w:bookmarkEnd w:id="150"/>
    </w:p>
    <w:p>
      <w:pPr>
        <w:pStyle w:val="FirstParagraph"/>
      </w:pPr>
    </w:p>
    <w:p>
      <w:pPr>
        <w:pStyle w:val="BodyText"/>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p>
    <w:p>
      <w:pPr>
        <w:pStyle w:val="BodyText"/>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culturalheritage"/>
      <w:r>
        <w:t xml:space="preserve">Digital Humanities: Cultural Heritage</w:t>
      </w:r>
      <w:bookmarkEnd w:id="173"/>
    </w:p>
    <w:p>
      <w:pPr>
        <w:pStyle w:val="FirstParagraph"/>
      </w:pPr>
    </w:p>
    <w:p>
      <w:pPr>
        <w:pStyle w:val="BodyText"/>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dmp"/>
      <w:r>
        <w:t xml:space="preserve">Machine-actionable Data Management Plans</w:t>
      </w:r>
      <w:bookmarkEnd w:id="18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institutionalrepos"/>
      <w:r>
        <w:t xml:space="preserve">Institutional data repositories – Harvard Data Commons</w:t>
      </w:r>
      <w:bookmarkEnd w:id="181"/>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conclusion"/>
      <w:r>
        <w:t xml:space="preserve">Conclusion</w:t>
      </w:r>
      <w:bookmarkEnd w:id="201"/>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2" w:name="futurework"/>
      <w:r>
        <w:t xml:space="preserve">Future Work</w:t>
      </w:r>
      <w:bookmarkEnd w:id="202"/>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3">
        <w:r>
          <w:rPr>
            <w:rStyle w:val="Hyperlink"/>
          </w:rPr>
          <w:t xml:space="preserve">InvenioRDM</w:t>
        </w:r>
      </w:hyperlink>
      <w:r>
        <w:t xml:space="preserve"> </w:t>
      </w:r>
      <w:r>
        <w:t xml:space="preserve">used by the Zenodo data repository. New Horizon Europe projects adapting RO-Crate include</w:t>
      </w:r>
      <w:r>
        <w:t xml:space="preserve"> </w:t>
      </w:r>
      <w:hyperlink r:id="rId204">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5">
        <w:r>
          <w:rPr>
            <w:rStyle w:val="Hyperlink"/>
          </w:rPr>
          <w:t xml:space="preserve">Frictionless Data</w:t>
        </w:r>
      </w:hyperlink>
      <w:r>
        <w:t xml:space="preserve">. We will be further aligning with and collaborating with related research artefact description efforts like</w:t>
      </w:r>
      <w:r>
        <w:t xml:space="preserve"> </w:t>
      </w:r>
      <w:hyperlink r:id="rId206">
        <w:r>
          <w:rPr>
            <w:rStyle w:val="Hyperlink"/>
          </w:rPr>
          <w:t xml:space="preserve">CodeMeta</w:t>
        </w:r>
      </w:hyperlink>
      <w:r>
        <w:t xml:space="preserve"> </w:t>
      </w:r>
      <w:r>
        <w:t xml:space="preserve">for software metadata,</w:t>
      </w:r>
      <w:r>
        <w:t xml:space="preserve"> </w:t>
      </w:r>
      <w:hyperlink r:id="rId207">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8">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9" w:name="acknowledgements"/>
      <w:r>
        <w:t xml:space="preserve">Acknowledgements</w:t>
      </w:r>
      <w:bookmarkEnd w:id="209"/>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formaldefinition"/>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communitylist"/>
      <w:r>
        <w:t xml:space="preserve">RO-Crate Community</w:t>
      </w:r>
      <w:bookmarkEnd w:id="230"/>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2"/>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7">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a61180f4c2014da4969c65ce7e3e877b9987706"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a61180f4c2014da4969c65ce7e3e877b9987706/"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a61180f4c2014da4969c65ce7e3e877b9987706"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a61180f4c2014da4969c65ce7e3e877b9987706/"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1T19:17:13Z</dcterms:created>
  <dcterms:modified xsi:type="dcterms:W3CDTF">2021-11-01T19: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